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indsay Stuar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ndsa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uar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04 North Arlington Heights Road Arlington Heights, IL, USA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indsay.anne.stuart@gn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286735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he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